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694371" w14:textId="77777777" w:rsidR="00B3765C" w:rsidRPr="00F5740D" w:rsidRDefault="00B3765C" w:rsidP="005144AD">
      <w:pPr>
        <w:jc w:val="center"/>
      </w:pPr>
      <w:r w:rsidRPr="00F5740D">
        <w:t>4. sz. Mentális Egészségtudományok Doktori Iskola</w:t>
      </w:r>
    </w:p>
    <w:p w14:paraId="644D4008" w14:textId="47302033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 xml:space="preserve">4/3. </w:t>
      </w:r>
      <w:r w:rsidR="005144AD">
        <w:rPr>
          <w:rFonts w:ascii="Garamond" w:hAnsi="Garamond" w:cs="Arial"/>
          <w:b/>
          <w:szCs w:val="24"/>
        </w:rPr>
        <w:t>Interdiszciplináris társadalomtudományok</w:t>
      </w:r>
      <w:r w:rsidRPr="00F5740D">
        <w:rPr>
          <w:rFonts w:ascii="Garamond" w:hAnsi="Garamond" w:cs="Arial"/>
          <w:b/>
          <w:szCs w:val="24"/>
        </w:rPr>
        <w:t xml:space="preserve"> c.</w:t>
      </w:r>
      <w:r w:rsidRPr="00F5740D">
        <w:rPr>
          <w:rFonts w:ascii="Garamond" w:hAnsi="Garamond"/>
          <w:szCs w:val="24"/>
        </w:rPr>
        <w:t xml:space="preserve"> program</w:t>
      </w:r>
    </w:p>
    <w:p w14:paraId="029E6806" w14:textId="77777777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>2 + 2 éves doktori képzésre átalakított beosztás</w:t>
      </w:r>
    </w:p>
    <w:p w14:paraId="12095DFD" w14:textId="2D381C81" w:rsidR="00F5740D" w:rsidRPr="00F5740D" w:rsidRDefault="00EF0E2A" w:rsidP="00B3765C">
      <w:pPr>
        <w:jc w:val="center"/>
        <w:rPr>
          <w:rFonts w:ascii="Garamond" w:hAnsi="Garamond"/>
          <w:b/>
          <w:szCs w:val="24"/>
        </w:rPr>
      </w:pPr>
      <w:r>
        <w:rPr>
          <w:rFonts w:ascii="Garamond" w:hAnsi="Garamond"/>
          <w:b/>
          <w:szCs w:val="24"/>
        </w:rPr>
        <w:t>202</w:t>
      </w:r>
      <w:r w:rsidR="000022AB">
        <w:rPr>
          <w:rFonts w:ascii="Garamond" w:hAnsi="Garamond"/>
          <w:b/>
          <w:szCs w:val="24"/>
        </w:rPr>
        <w:t>5</w:t>
      </w:r>
      <w:r w:rsidR="007C2A75">
        <w:rPr>
          <w:rFonts w:ascii="Garamond" w:hAnsi="Garamond"/>
          <w:b/>
          <w:szCs w:val="24"/>
        </w:rPr>
        <w:t>. ősz</w:t>
      </w:r>
      <w:r w:rsidR="00EA2473">
        <w:rPr>
          <w:rFonts w:ascii="Garamond" w:hAnsi="Garamond"/>
          <w:b/>
          <w:szCs w:val="24"/>
        </w:rPr>
        <w:t>-2027</w:t>
      </w:r>
      <w:r w:rsidR="007C2A75">
        <w:rPr>
          <w:rFonts w:ascii="Garamond" w:hAnsi="Garamond"/>
          <w:b/>
          <w:szCs w:val="24"/>
        </w:rPr>
        <w:t>. ősz</w:t>
      </w:r>
    </w:p>
    <w:p w14:paraId="0C67620C" w14:textId="77777777" w:rsidR="00F5740D" w:rsidRPr="009609F1" w:rsidRDefault="00F5740D" w:rsidP="00B3765C">
      <w:pPr>
        <w:jc w:val="center"/>
      </w:pPr>
    </w:p>
    <w:tbl>
      <w:tblPr>
        <w:tblW w:w="1034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6"/>
        <w:gridCol w:w="3194"/>
        <w:gridCol w:w="709"/>
        <w:gridCol w:w="1134"/>
        <w:gridCol w:w="1134"/>
        <w:gridCol w:w="1134"/>
        <w:gridCol w:w="1134"/>
        <w:gridCol w:w="1134"/>
      </w:tblGrid>
      <w:tr w:rsidR="000022AB" w:rsidRPr="00DF0AE3" w14:paraId="2D6CEE19" w14:textId="539A4659" w:rsidTr="008A7298">
        <w:trPr>
          <w:trHeight w:val="859"/>
        </w:trPr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5291423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ód</w:t>
            </w:r>
          </w:p>
        </w:tc>
        <w:tc>
          <w:tcPr>
            <w:tcW w:w="3194" w:type="dxa"/>
            <w:tcBorders>
              <w:bottom w:val="single" w:sz="4" w:space="0" w:color="auto"/>
            </w:tcBorders>
            <w:vAlign w:val="center"/>
          </w:tcPr>
          <w:p w14:paraId="43F6823E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urzusvezető és kurzuscím</w:t>
            </w:r>
          </w:p>
          <w:p w14:paraId="62EF645B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AD46425" w14:textId="77777777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Kredit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E7F61" w14:textId="46725EB0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25</w:t>
            </w:r>
            <w:r w:rsidRPr="00DF0AE3">
              <w:rPr>
                <w:b/>
                <w:sz w:val="18"/>
                <w:szCs w:val="18"/>
              </w:rPr>
              <w:t>-2</w:t>
            </w:r>
            <w:r>
              <w:rPr>
                <w:b/>
                <w:sz w:val="18"/>
                <w:szCs w:val="18"/>
              </w:rPr>
              <w:t>6</w:t>
            </w:r>
            <w:r w:rsidRPr="00DF0AE3">
              <w:rPr>
                <w:b/>
                <w:sz w:val="18"/>
                <w:szCs w:val="18"/>
              </w:rPr>
              <w:t>/1</w:t>
            </w:r>
          </w:p>
          <w:p w14:paraId="40E583A3" w14:textId="08397C6A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6AF9F" w14:textId="04B2E592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</w:t>
            </w:r>
            <w:r>
              <w:rPr>
                <w:b/>
                <w:sz w:val="18"/>
                <w:szCs w:val="18"/>
              </w:rPr>
              <w:t>5-26</w:t>
            </w:r>
            <w:r w:rsidRPr="00DF0AE3">
              <w:rPr>
                <w:b/>
                <w:sz w:val="18"/>
                <w:szCs w:val="18"/>
              </w:rPr>
              <w:t>/2</w:t>
            </w:r>
          </w:p>
          <w:p w14:paraId="3FF7D044" w14:textId="1E6C3AAF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1EE8" w14:textId="55ABB2C6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26-27</w:t>
            </w:r>
            <w:r w:rsidRPr="00DF0AE3">
              <w:rPr>
                <w:b/>
                <w:sz w:val="18"/>
                <w:szCs w:val="18"/>
              </w:rPr>
              <w:t>/1</w:t>
            </w:r>
          </w:p>
          <w:p w14:paraId="74DDE7A9" w14:textId="215C92F5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1460" w14:textId="77239D92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</w:t>
            </w:r>
            <w:r>
              <w:rPr>
                <w:b/>
                <w:sz w:val="18"/>
                <w:szCs w:val="18"/>
              </w:rPr>
              <w:t>6-27</w:t>
            </w:r>
            <w:r w:rsidRPr="00DF0AE3">
              <w:rPr>
                <w:b/>
                <w:sz w:val="18"/>
                <w:szCs w:val="18"/>
              </w:rPr>
              <w:t>/2</w:t>
            </w:r>
          </w:p>
          <w:p w14:paraId="2BC01AF3" w14:textId="5D894FC9" w:rsidR="000022AB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1DF4" w14:textId="3611E4EB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</w:t>
            </w:r>
            <w:r>
              <w:rPr>
                <w:b/>
                <w:sz w:val="18"/>
                <w:szCs w:val="18"/>
              </w:rPr>
              <w:t>7-28</w:t>
            </w:r>
            <w:r w:rsidRPr="00DF0AE3">
              <w:rPr>
                <w:b/>
                <w:sz w:val="18"/>
                <w:szCs w:val="18"/>
              </w:rPr>
              <w:t>/</w:t>
            </w:r>
            <w:r>
              <w:rPr>
                <w:b/>
                <w:sz w:val="18"/>
                <w:szCs w:val="18"/>
              </w:rPr>
              <w:t>1</w:t>
            </w:r>
          </w:p>
          <w:p w14:paraId="6089970D" w14:textId="406E361D" w:rsidR="000022AB" w:rsidRPr="00DF0AE3" w:rsidRDefault="000022AB" w:rsidP="000022A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ősz</w:t>
            </w:r>
          </w:p>
        </w:tc>
      </w:tr>
      <w:tr w:rsidR="000022AB" w:rsidRPr="00DF0AE3" w14:paraId="57BD76DF" w14:textId="1974BBF2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F6F1B3" w14:textId="77777777" w:rsidR="000022AB" w:rsidRPr="00DF0AE3" w:rsidRDefault="000022AB" w:rsidP="000022AB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A337D9" w14:textId="77777777" w:rsidR="000022AB" w:rsidRPr="00DF0AE3" w:rsidRDefault="000022AB" w:rsidP="000022AB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telező kurzus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EAB722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381FFC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2FDC91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2439F3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B7155E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5AEDCF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</w:tr>
      <w:tr w:rsidR="000022AB" w:rsidRPr="00DF0AE3" w14:paraId="3E7E7E73" w14:textId="7161EF32" w:rsidTr="008A7298">
        <w:trPr>
          <w:trHeight w:val="567"/>
        </w:trPr>
        <w:tc>
          <w:tcPr>
            <w:tcW w:w="7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1BBC" w14:textId="179E8336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08017D">
              <w:rPr>
                <w:b/>
                <w:sz w:val="20"/>
              </w:rPr>
              <w:t>4323-K</w:t>
            </w: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25E2C328" w14:textId="77777777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. </w:t>
            </w:r>
          </w:p>
          <w:p w14:paraId="0765906E" w14:textId="35DDF059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(Dr. Pethesné Dávid Beáta)</w:t>
            </w:r>
          </w:p>
          <w:p w14:paraId="5E627698" w14:textId="4B3EF0C8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5B7CB7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AB92F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CEFB3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F405FB" w14:textId="777E9153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F23D5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223890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41FB70F4" w14:textId="1CE0DFA1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C5CCEF" w14:textId="4845B403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 w:rsidRPr="0008017D">
              <w:rPr>
                <w:b/>
                <w:sz w:val="20"/>
              </w:rPr>
              <w:t>432</w:t>
            </w:r>
            <w:r>
              <w:rPr>
                <w:b/>
                <w:sz w:val="20"/>
              </w:rPr>
              <w:t>4</w:t>
            </w:r>
            <w:r w:rsidRPr="0008017D">
              <w:rPr>
                <w:b/>
                <w:sz w:val="20"/>
              </w:rPr>
              <w:t>-K</w:t>
            </w:r>
          </w:p>
        </w:tc>
        <w:tc>
          <w:tcPr>
            <w:tcW w:w="3194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053A76B" w14:textId="38091EBC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I. </w:t>
            </w:r>
          </w:p>
          <w:p w14:paraId="3B6A8DF2" w14:textId="73760C29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kurzusfelelős: (Dr. Albert Fruzsina) 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7E9149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62106E" w14:textId="1D31FDAB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1D1A0A" w14:textId="77777777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D4663" w14:textId="77777777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6E2ED9" w14:textId="77C6B299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F09F7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EFEBDE" w14:textId="5F1EC881" w:rsidR="000022AB" w:rsidRPr="007F09F7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80BA328" w14:textId="04388F53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290B0B" w14:textId="486146E2" w:rsidR="000022AB" w:rsidRPr="00C8516E" w:rsidRDefault="000022AB" w:rsidP="000022AB">
            <w:pPr>
              <w:jc w:val="center"/>
              <w:rPr>
                <w:b/>
                <w:sz w:val="20"/>
              </w:rPr>
            </w:pPr>
            <w:r w:rsidRPr="00C8516E">
              <w:rPr>
                <w:b/>
                <w:sz w:val="20"/>
              </w:rPr>
              <w:t>4328-K</w:t>
            </w:r>
          </w:p>
        </w:tc>
        <w:tc>
          <w:tcPr>
            <w:tcW w:w="3194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F998CFF" w14:textId="77777777" w:rsidR="000022AB" w:rsidRPr="00C8516E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C8516E">
              <w:rPr>
                <w:rFonts w:ascii="Garamond" w:hAnsi="Garamond" w:cs="Arial"/>
                <w:sz w:val="20"/>
              </w:rPr>
              <w:t xml:space="preserve">Szociológia és mentálhigiéné III. </w:t>
            </w:r>
          </w:p>
          <w:p w14:paraId="61A34E3B" w14:textId="1DC60A28" w:rsidR="000022AB" w:rsidRPr="00C8516E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(Dr. Danis Ildikó</w:t>
            </w:r>
            <w:r w:rsidRPr="00C8516E">
              <w:rPr>
                <w:rFonts w:ascii="Garamond" w:hAnsi="Garamond" w:cs="Arial"/>
                <w:sz w:val="20"/>
              </w:rPr>
              <w:t>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2BF627" w14:textId="77777777" w:rsidR="000022AB" w:rsidRPr="00C8516E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C8516E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63A2FF" w14:textId="77777777" w:rsidR="000022AB" w:rsidRPr="00C8516E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7107C5" w14:textId="51B04A6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C8516E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7DF75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61BAEF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DF1762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8C3E849" w14:textId="7190AEDD" w:rsidTr="008A7298">
        <w:trPr>
          <w:trHeight w:val="567"/>
        </w:trPr>
        <w:tc>
          <w:tcPr>
            <w:tcW w:w="7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F40D2" w14:textId="266DD756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1</w:t>
            </w:r>
            <w:r w:rsidRPr="0008017D">
              <w:rPr>
                <w:b/>
                <w:sz w:val="20"/>
              </w:rPr>
              <w:t>-K</w:t>
            </w: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615DA13F" w14:textId="048167C1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Társadalomtudományi kutatási módszerek (Dr. Danis Ildikó)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3DD0DE2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2A73EA" w14:textId="73240E9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AD9F44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B19254" w14:textId="4D9A1291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4D72B4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915131" w14:textId="6CFE1D5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7EDB7896" w14:textId="1FE496D9" w:rsidTr="008A7298">
        <w:trPr>
          <w:trHeight w:val="532"/>
        </w:trPr>
        <w:tc>
          <w:tcPr>
            <w:tcW w:w="776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B3283D" w14:textId="45EBF20D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2</w:t>
            </w:r>
            <w:r w:rsidRPr="0008017D">
              <w:rPr>
                <w:b/>
                <w:sz w:val="20"/>
              </w:rPr>
              <w:t>-K</w:t>
            </w:r>
          </w:p>
        </w:tc>
        <w:tc>
          <w:tcPr>
            <w:tcW w:w="319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1B7F54" w14:textId="3DAC1F29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Statisztikai módszerek a társadalomtudományi kutatásokban (Dr. Ittzés András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E3F2A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32D05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708A8E" w14:textId="49508C4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DF7C2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DB3481" w14:textId="1CBE9CF5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7BD8B4" w14:textId="6BB045B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3B7F42E2" w14:textId="6D352B02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</w:tcBorders>
            <w:vAlign w:val="center"/>
          </w:tcPr>
          <w:p w14:paraId="44AE0C67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</w:tcBorders>
            <w:vAlign w:val="center"/>
          </w:tcPr>
          <w:p w14:paraId="641E9346" w14:textId="77777777" w:rsidR="000022AB" w:rsidRPr="00DF0AE3" w:rsidRDefault="000022AB" w:rsidP="000022AB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zponti kötelezően választható kurzus („</w:t>
            </w:r>
            <w:proofErr w:type="gramStart"/>
            <w:r w:rsidRPr="00DF0AE3">
              <w:rPr>
                <w:b/>
                <w:szCs w:val="24"/>
              </w:rPr>
              <w:t>KV”-</w:t>
            </w:r>
            <w:proofErr w:type="gramEnd"/>
            <w:r w:rsidRPr="00DF0AE3">
              <w:rPr>
                <w:b/>
                <w:szCs w:val="24"/>
              </w:rPr>
              <w:t>jelű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620C1EF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32261B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EC9022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3DCA17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682FD0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FDFB8" w14:textId="77777777" w:rsidR="000022AB" w:rsidRPr="00DF0AE3" w:rsidRDefault="000022AB" w:rsidP="000022AB">
            <w:pPr>
              <w:jc w:val="center"/>
              <w:rPr>
                <w:b/>
                <w:sz w:val="20"/>
              </w:rPr>
            </w:pPr>
          </w:p>
        </w:tc>
      </w:tr>
      <w:tr w:rsidR="000022AB" w:rsidRPr="00DF0AE3" w14:paraId="3B1D52C8" w14:textId="7AF65036" w:rsidTr="008A7298">
        <w:trPr>
          <w:trHeight w:val="567"/>
        </w:trPr>
        <w:tc>
          <w:tcPr>
            <w:tcW w:w="776" w:type="dxa"/>
            <w:vAlign w:val="center"/>
          </w:tcPr>
          <w:p w14:paraId="1C35A1AF" w14:textId="69E14210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60-KV</w:t>
            </w:r>
          </w:p>
        </w:tc>
        <w:tc>
          <w:tcPr>
            <w:tcW w:w="3194" w:type="dxa"/>
            <w:vAlign w:val="center"/>
          </w:tcPr>
          <w:p w14:paraId="50887849" w14:textId="42D67CD2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Töb</w:t>
            </w:r>
            <w:r>
              <w:rPr>
                <w:rFonts w:ascii="Garamond" w:hAnsi="Garamond" w:cs="Arial"/>
                <w:sz w:val="20"/>
              </w:rPr>
              <w:t>bváltozós statisztikai módszerek</w:t>
            </w:r>
          </w:p>
          <w:p w14:paraId="1E7B6DD3" w14:textId="2B234E59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(</w:t>
            </w:r>
            <w:proofErr w:type="spellStart"/>
            <w:r w:rsidRPr="00DF0AE3">
              <w:rPr>
                <w:rFonts w:ascii="Garamond" w:hAnsi="Garamond" w:cs="Arial"/>
                <w:sz w:val="20"/>
              </w:rPr>
              <w:t>Dr.Ittzés</w:t>
            </w:r>
            <w:proofErr w:type="spellEnd"/>
            <w:r w:rsidRPr="00DF0AE3">
              <w:rPr>
                <w:rFonts w:ascii="Garamond" w:hAnsi="Garamond" w:cs="Arial"/>
                <w:sz w:val="20"/>
              </w:rPr>
              <w:t xml:space="preserve"> András) </w:t>
            </w:r>
          </w:p>
        </w:tc>
        <w:tc>
          <w:tcPr>
            <w:tcW w:w="709" w:type="dxa"/>
            <w:vAlign w:val="center"/>
          </w:tcPr>
          <w:p w14:paraId="730BFC60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C9180A" w14:textId="322235F8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ABEDB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ABEB5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62739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701490" w14:textId="438BE8DE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</w:tr>
      <w:tr w:rsidR="000022AB" w:rsidRPr="00DF0AE3" w14:paraId="7D54F75A" w14:textId="24D1B659" w:rsidTr="008A7298">
        <w:trPr>
          <w:trHeight w:val="567"/>
        </w:trPr>
        <w:tc>
          <w:tcPr>
            <w:tcW w:w="776" w:type="dxa"/>
            <w:vAlign w:val="center"/>
          </w:tcPr>
          <w:p w14:paraId="6EFDA542" w14:textId="0AFF52DC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96-KV</w:t>
            </w:r>
          </w:p>
        </w:tc>
        <w:tc>
          <w:tcPr>
            <w:tcW w:w="3194" w:type="dxa"/>
            <w:vAlign w:val="center"/>
          </w:tcPr>
          <w:p w14:paraId="13B9D6AE" w14:textId="3DC452E6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vantitatív kutatás a terepen – a tervezéstől az elemzésig (Dr. Danis Ildikó)</w:t>
            </w:r>
          </w:p>
        </w:tc>
        <w:tc>
          <w:tcPr>
            <w:tcW w:w="709" w:type="dxa"/>
            <w:vAlign w:val="center"/>
          </w:tcPr>
          <w:p w14:paraId="15F509A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E84C07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B9AA3F" w14:textId="657D2B15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80D7DA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C52498" w14:textId="579822C4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  <w:r w:rsidRPr="00DF0AE3">
              <w:rPr>
                <w:rFonts w:ascii="Garamond" w:hAnsi="Garamond" w:cs="Arial"/>
                <w:sz w:val="20"/>
              </w:rPr>
              <w:t xml:space="preserve"> 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4D4C9A" w14:textId="64704C8F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00F55EE1" w14:textId="77777777" w:rsidTr="000022AB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5A472" w14:textId="77777777" w:rsidR="000022AB" w:rsidRPr="000022AB" w:rsidRDefault="000022AB" w:rsidP="00934DB7">
            <w:pPr>
              <w:jc w:val="center"/>
              <w:rPr>
                <w:b/>
                <w:sz w:val="20"/>
                <w:highlight w:val="cyan"/>
              </w:rPr>
            </w:pPr>
            <w:r w:rsidRPr="000022AB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25360" w14:textId="77777777" w:rsidR="000022AB" w:rsidRPr="000022AB" w:rsidRDefault="000022AB" w:rsidP="00934DB7">
            <w:pPr>
              <w:spacing w:after="40"/>
              <w:ind w:left="284" w:hanging="284"/>
              <w:rPr>
                <w:rFonts w:ascii="Garamond" w:hAnsi="Garamond" w:cs="Arial"/>
                <w:sz w:val="20"/>
                <w:highlight w:val="cyan"/>
              </w:rPr>
            </w:pPr>
            <w:r w:rsidRPr="000022AB">
              <w:rPr>
                <w:rFonts w:ascii="Garamond" w:hAnsi="Garamond" w:cs="Arial"/>
                <w:sz w:val="20"/>
                <w:highlight w:val="cyan"/>
              </w:rPr>
              <w:t>Kvalitatív kutatások módszertana (</w:t>
            </w:r>
            <w:proofErr w:type="spellStart"/>
            <w:r w:rsidRPr="000022AB">
              <w:rPr>
                <w:rFonts w:ascii="Garamond" w:hAnsi="Garamond" w:cs="Arial"/>
                <w:sz w:val="20"/>
                <w:highlight w:val="cyan"/>
              </w:rPr>
              <w:t>Sztárayné</w:t>
            </w:r>
            <w:proofErr w:type="spellEnd"/>
            <w:r w:rsidRPr="000022AB">
              <w:rPr>
                <w:rFonts w:ascii="Garamond" w:hAnsi="Garamond" w:cs="Arial"/>
                <w:sz w:val="20"/>
                <w:highlight w:val="cyan"/>
              </w:rPr>
              <w:t xml:space="preserve"> Dr. </w:t>
            </w:r>
            <w:proofErr w:type="spellStart"/>
            <w:r w:rsidRPr="000022AB">
              <w:rPr>
                <w:rFonts w:ascii="Garamond" w:hAnsi="Garamond" w:cs="Arial"/>
                <w:sz w:val="20"/>
                <w:highlight w:val="cyan"/>
              </w:rPr>
              <w:t>Kézdy</w:t>
            </w:r>
            <w:proofErr w:type="spellEnd"/>
            <w:r w:rsidRPr="000022AB">
              <w:rPr>
                <w:rFonts w:ascii="Garamond" w:hAnsi="Garamond" w:cs="Arial"/>
                <w:sz w:val="20"/>
                <w:highlight w:val="cyan"/>
              </w:rPr>
              <w:t xml:space="preserve"> Év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58EC" w14:textId="77777777" w:rsidR="000022AB" w:rsidRPr="00C8516E" w:rsidRDefault="000022AB" w:rsidP="00934DB7">
            <w:pPr>
              <w:spacing w:before="80" w:after="60"/>
              <w:jc w:val="center"/>
              <w:rPr>
                <w:sz w:val="20"/>
              </w:rPr>
            </w:pPr>
            <w:r w:rsidRPr="00C8516E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147C7" w14:textId="77777777" w:rsidR="000022AB" w:rsidRPr="00C8516E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B624C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708FA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32F8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006E5" w14:textId="77777777" w:rsidR="000022AB" w:rsidRPr="00DF0AE3" w:rsidRDefault="000022AB" w:rsidP="00934DB7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1F8CC850" w14:textId="5C80625F" w:rsidTr="008A7298">
        <w:trPr>
          <w:trHeight w:val="567"/>
        </w:trPr>
        <w:tc>
          <w:tcPr>
            <w:tcW w:w="776" w:type="dxa"/>
            <w:vAlign w:val="center"/>
          </w:tcPr>
          <w:p w14:paraId="3FA2259E" w14:textId="7CAAF1C5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97-KV</w:t>
            </w:r>
          </w:p>
        </w:tc>
        <w:tc>
          <w:tcPr>
            <w:tcW w:w="3194" w:type="dxa"/>
            <w:vAlign w:val="center"/>
          </w:tcPr>
          <w:p w14:paraId="4A89FAC9" w14:textId="4FBE2CD4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 xml:space="preserve">Kérdőívek, skálák szerkesztése, adaptálása, </w:t>
            </w:r>
            <w:proofErr w:type="spellStart"/>
            <w:r w:rsidRPr="00DF0AE3">
              <w:rPr>
                <w:rFonts w:ascii="Garamond" w:hAnsi="Garamond" w:cs="Arial"/>
                <w:bCs/>
                <w:sz w:val="20"/>
              </w:rPr>
              <w:t>validálása</w:t>
            </w:r>
            <w:proofErr w:type="spellEnd"/>
            <w:r w:rsidRPr="00DF0AE3">
              <w:rPr>
                <w:rFonts w:ascii="Garamond" w:hAnsi="Garamond" w:cs="Arial"/>
                <w:bCs/>
                <w:sz w:val="20"/>
              </w:rPr>
              <w:t xml:space="preserve"> - </w:t>
            </w:r>
            <w:proofErr w:type="spellStart"/>
            <w:r w:rsidRPr="00DF0AE3">
              <w:rPr>
                <w:rFonts w:ascii="Garamond" w:hAnsi="Garamond" w:cs="Arial"/>
                <w:bCs/>
                <w:sz w:val="20"/>
              </w:rPr>
              <w:t>Pszichometriai</w:t>
            </w:r>
            <w:proofErr w:type="spellEnd"/>
            <w:r w:rsidRPr="00DF0AE3">
              <w:rPr>
                <w:rFonts w:ascii="Garamond" w:hAnsi="Garamond" w:cs="Arial"/>
                <w:bCs/>
                <w:sz w:val="20"/>
              </w:rPr>
              <w:t xml:space="preserve"> alapismeretek (Dr. Danis Ildikó)</w:t>
            </w:r>
          </w:p>
        </w:tc>
        <w:tc>
          <w:tcPr>
            <w:tcW w:w="709" w:type="dxa"/>
            <w:vAlign w:val="center"/>
          </w:tcPr>
          <w:p w14:paraId="444A8E0D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3053A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60362" w14:textId="0DEAA31E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FA905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FCA36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AB9B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37B87BF" w14:textId="01C38E35" w:rsidTr="008A7298">
        <w:trPr>
          <w:trHeight w:val="567"/>
        </w:trPr>
        <w:tc>
          <w:tcPr>
            <w:tcW w:w="776" w:type="dxa"/>
            <w:vAlign w:val="center"/>
          </w:tcPr>
          <w:p w14:paraId="76ED7469" w14:textId="00B81599" w:rsidR="000022AB" w:rsidRPr="009A4BC7" w:rsidRDefault="000022AB" w:rsidP="000022AB">
            <w:pPr>
              <w:jc w:val="center"/>
              <w:rPr>
                <w:b/>
                <w:sz w:val="20"/>
              </w:rPr>
            </w:pPr>
            <w:r w:rsidRPr="009A4BC7">
              <w:rPr>
                <w:b/>
                <w:sz w:val="20"/>
              </w:rPr>
              <w:t>0098-KV</w:t>
            </w:r>
          </w:p>
        </w:tc>
        <w:tc>
          <w:tcPr>
            <w:tcW w:w="3194" w:type="dxa"/>
            <w:vAlign w:val="center"/>
          </w:tcPr>
          <w:p w14:paraId="0E97C7B3" w14:textId="0D4A7240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rezentációs technikák a társadalomtudományi kutatásokban (Dr. Pilinszki Attila)</w:t>
            </w:r>
          </w:p>
        </w:tc>
        <w:tc>
          <w:tcPr>
            <w:tcW w:w="709" w:type="dxa"/>
            <w:vAlign w:val="center"/>
          </w:tcPr>
          <w:p w14:paraId="52A41177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F8AC09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EC95D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F4D92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EB1FA3" w14:textId="027AA92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3329DF" w14:textId="4335EF2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5A129332" w14:textId="049073EE" w:rsidTr="008A7298">
        <w:trPr>
          <w:trHeight w:val="567"/>
        </w:trPr>
        <w:tc>
          <w:tcPr>
            <w:tcW w:w="776" w:type="dxa"/>
            <w:vAlign w:val="center"/>
          </w:tcPr>
          <w:p w14:paraId="5EBD0221" w14:textId="7BE48970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00-KV</w:t>
            </w:r>
          </w:p>
        </w:tc>
        <w:tc>
          <w:tcPr>
            <w:tcW w:w="3194" w:type="dxa"/>
            <w:vAlign w:val="center"/>
          </w:tcPr>
          <w:p w14:paraId="14078CF3" w14:textId="309969A7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ublikálás angol nyelven (Dr. Wein Csizér Katalin)</w:t>
            </w:r>
          </w:p>
        </w:tc>
        <w:tc>
          <w:tcPr>
            <w:tcW w:w="709" w:type="dxa"/>
            <w:vAlign w:val="center"/>
          </w:tcPr>
          <w:p w14:paraId="06D76FF2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7C8E7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71EDED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83B24C" w14:textId="2AC7106E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174CEF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BC30C7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40808FF9" w14:textId="32A8086D" w:rsidTr="000022AB">
        <w:trPr>
          <w:trHeight w:val="567"/>
        </w:trPr>
        <w:tc>
          <w:tcPr>
            <w:tcW w:w="776" w:type="dxa"/>
            <w:shd w:val="clear" w:color="auto" w:fill="auto"/>
            <w:vAlign w:val="center"/>
          </w:tcPr>
          <w:p w14:paraId="15A5BD5C" w14:textId="276E6947" w:rsidR="000022AB" w:rsidRPr="000022AB" w:rsidRDefault="000022AB" w:rsidP="000022AB">
            <w:pPr>
              <w:jc w:val="center"/>
              <w:rPr>
                <w:b/>
                <w:sz w:val="20"/>
              </w:rPr>
            </w:pPr>
            <w:r w:rsidRPr="000022AB">
              <w:rPr>
                <w:b/>
                <w:sz w:val="20"/>
              </w:rPr>
              <w:t>0048-KV</w:t>
            </w:r>
          </w:p>
        </w:tc>
        <w:tc>
          <w:tcPr>
            <w:tcW w:w="3194" w:type="dxa"/>
            <w:shd w:val="clear" w:color="auto" w:fill="auto"/>
            <w:vAlign w:val="center"/>
          </w:tcPr>
          <w:p w14:paraId="125E1DE2" w14:textId="59A90AE4" w:rsidR="000022AB" w:rsidRPr="000022AB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bCs/>
                <w:sz w:val="20"/>
              </w:rPr>
              <w:t xml:space="preserve">Társadalomelmélet és értékszociológia </w:t>
            </w:r>
            <w:r w:rsidRPr="000022AB">
              <w:rPr>
                <w:rFonts w:ascii="Garamond" w:hAnsi="Garamond" w:cs="Arial"/>
                <w:bCs/>
                <w:sz w:val="20"/>
              </w:rPr>
              <w:br/>
              <w:t xml:space="preserve">(Dr. </w:t>
            </w:r>
            <w:r w:rsidRPr="000022AB">
              <w:rPr>
                <w:rFonts w:ascii="Garamond" w:hAnsi="Garamond" w:cs="Arial"/>
                <w:sz w:val="20"/>
              </w:rPr>
              <w:t>Nagy Endre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0E6DA28" w14:textId="77777777" w:rsidR="000022AB" w:rsidRPr="000022AB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0022AB">
              <w:rPr>
                <w:sz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6032B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44922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27E31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253DE" w14:textId="36B7D885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81809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B832E37" w14:textId="14ED7227" w:rsidTr="000022AB">
        <w:trPr>
          <w:trHeight w:val="567"/>
        </w:trPr>
        <w:tc>
          <w:tcPr>
            <w:tcW w:w="776" w:type="dxa"/>
            <w:shd w:val="clear" w:color="auto" w:fill="auto"/>
            <w:vAlign w:val="center"/>
          </w:tcPr>
          <w:p w14:paraId="4773C3E9" w14:textId="4147D4F1" w:rsidR="000022AB" w:rsidRPr="000022AB" w:rsidRDefault="000022AB" w:rsidP="000022AB">
            <w:pPr>
              <w:jc w:val="center"/>
              <w:rPr>
                <w:rFonts w:ascii="Garamond" w:hAnsi="Garamond"/>
                <w:b/>
                <w:sz w:val="20"/>
              </w:rPr>
            </w:pPr>
            <w:r w:rsidRPr="000022AB">
              <w:rPr>
                <w:rFonts w:ascii="Garamond" w:hAnsi="Garamond"/>
                <w:b/>
                <w:sz w:val="20"/>
              </w:rPr>
              <w:t>00102-KV</w:t>
            </w:r>
          </w:p>
        </w:tc>
        <w:tc>
          <w:tcPr>
            <w:tcW w:w="3194" w:type="dxa"/>
            <w:shd w:val="clear" w:color="auto" w:fill="auto"/>
            <w:vAlign w:val="center"/>
          </w:tcPr>
          <w:p w14:paraId="3F2F98A3" w14:textId="77BAF3D2" w:rsidR="000022AB" w:rsidRPr="000022AB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sz w:val="20"/>
              </w:rPr>
              <w:t>Radikális személyiségváltások (Dr. Nagy Endre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7107564" w14:textId="77777777" w:rsidR="000022AB" w:rsidRPr="000022AB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0022AB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96DDF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8D190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ABC7A" w14:textId="31CE17F0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0022AB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7E755C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10FDE" w14:textId="77777777" w:rsidR="000022AB" w:rsidRP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76B9611" w14:textId="7F0A9F58" w:rsidTr="000022AB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0DCA8" w14:textId="38391BDF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03-KV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DE96E" w14:textId="107384FA" w:rsidR="000022AB" w:rsidRPr="00DF0AE3" w:rsidRDefault="000022AB" w:rsidP="000022AB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/>
                <w:sz w:val="22"/>
                <w:szCs w:val="22"/>
              </w:rPr>
              <w:t xml:space="preserve">A mentálhigiéné jelenségvilága: prevenció, értékátadás, kiégés, szexualitás és lelki egészség. Mentálhigiénés színterek, interdiszciplináris együttműködések  </w:t>
            </w:r>
            <w:r w:rsidRPr="00DF0AE3">
              <w:rPr>
                <w:rFonts w:ascii="Garamond" w:hAnsi="Garamond" w:cs="Arial"/>
                <w:sz w:val="20"/>
              </w:rPr>
              <w:br/>
              <w:t>(Dr. Semsey Gábor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FC2BE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ED8F7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7F9B" w14:textId="70F38096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4C63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17B0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0022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691F189C" w14:textId="10AF96DF" w:rsidTr="008A7298">
        <w:trPr>
          <w:trHeight w:val="567"/>
        </w:trPr>
        <w:tc>
          <w:tcPr>
            <w:tcW w:w="776" w:type="dxa"/>
            <w:vAlign w:val="center"/>
          </w:tcPr>
          <w:p w14:paraId="2568F147" w14:textId="7137368A" w:rsidR="000022AB" w:rsidRPr="00DF0AE3" w:rsidRDefault="000022AB" w:rsidP="000022AB">
            <w:pPr>
              <w:jc w:val="center"/>
              <w:rPr>
                <w:rFonts w:ascii="Garamond" w:hAnsi="Garamond"/>
                <w:b/>
                <w:sz w:val="20"/>
              </w:rPr>
            </w:pPr>
            <w:r>
              <w:rPr>
                <w:rFonts w:ascii="Garamond" w:hAnsi="Garamond"/>
                <w:b/>
                <w:sz w:val="20"/>
              </w:rPr>
              <w:t>00104-KV</w:t>
            </w:r>
          </w:p>
        </w:tc>
        <w:tc>
          <w:tcPr>
            <w:tcW w:w="3194" w:type="dxa"/>
            <w:vAlign w:val="center"/>
          </w:tcPr>
          <w:p w14:paraId="45FD083C" w14:textId="19D2A6E7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ötődés és családi kapcsolatok (Dr. Török Szabolcs)</w:t>
            </w:r>
          </w:p>
        </w:tc>
        <w:tc>
          <w:tcPr>
            <w:tcW w:w="709" w:type="dxa"/>
            <w:vAlign w:val="center"/>
          </w:tcPr>
          <w:p w14:paraId="6A6C4391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46932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88B93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E6C456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A21E21" w14:textId="45FA2542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3B906D" w14:textId="07257A6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36A4B99" w14:textId="77206DE7" w:rsidTr="008A7298">
        <w:trPr>
          <w:trHeight w:val="567"/>
        </w:trPr>
        <w:tc>
          <w:tcPr>
            <w:tcW w:w="776" w:type="dxa"/>
            <w:vAlign w:val="center"/>
          </w:tcPr>
          <w:p w14:paraId="69000DC8" w14:textId="6E3F2ED6" w:rsidR="000022AB" w:rsidRPr="00DF0AE3" w:rsidRDefault="000022AB" w:rsidP="000022A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00105-KV</w:t>
            </w:r>
          </w:p>
        </w:tc>
        <w:tc>
          <w:tcPr>
            <w:tcW w:w="3194" w:type="dxa"/>
            <w:vAlign w:val="center"/>
          </w:tcPr>
          <w:p w14:paraId="421DAE30" w14:textId="549E3954" w:rsidR="000022AB" w:rsidRPr="00DF0AE3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A kora gyermekkori lelki egészség támogatásának kurrens témái – </w:t>
            </w:r>
            <w:r w:rsidRPr="00DF0AE3">
              <w:rPr>
                <w:rFonts w:ascii="Garamond" w:hAnsi="Garamond" w:cs="Arial"/>
                <w:sz w:val="20"/>
              </w:rPr>
              <w:lastRenderedPageBreak/>
              <w:t>olvasó szeminárium (Dr. Danis Ildikó)</w:t>
            </w:r>
          </w:p>
        </w:tc>
        <w:tc>
          <w:tcPr>
            <w:tcW w:w="709" w:type="dxa"/>
            <w:vAlign w:val="center"/>
          </w:tcPr>
          <w:p w14:paraId="0F1E59F8" w14:textId="77777777" w:rsidR="000022AB" w:rsidRPr="00DF0AE3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lastRenderedPageBreak/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B503AE" w14:textId="4898FF6A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5B1A2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21DB6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4F7090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251B9F" w14:textId="3D3F290D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61BFC14F" w14:textId="0C1D8CCB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40197" w14:textId="54FC7614" w:rsidR="000022AB" w:rsidRPr="0035045F" w:rsidRDefault="000022AB" w:rsidP="000022AB">
            <w:pPr>
              <w:jc w:val="center"/>
              <w:rPr>
                <w:b/>
                <w:sz w:val="20"/>
              </w:rPr>
            </w:pPr>
            <w:r w:rsidRPr="009A4BC7">
              <w:rPr>
                <w:b/>
                <w:sz w:val="20"/>
              </w:rPr>
              <w:t>00159-KVA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C1D1" w14:textId="0DF350E0" w:rsidR="000022AB" w:rsidRPr="0035045F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Cs w:val="24"/>
              </w:rPr>
            </w:pPr>
            <w:proofErr w:type="spellStart"/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>Medical</w:t>
            </w:r>
            <w:proofErr w:type="spellEnd"/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 xml:space="preserve"> </w:t>
            </w:r>
            <w:proofErr w:type="spellStart"/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>Family</w:t>
            </w:r>
            <w:proofErr w:type="spellEnd"/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 xml:space="preserve"> </w:t>
            </w:r>
            <w:proofErr w:type="spellStart"/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>Therapy</w:t>
            </w:r>
            <w:proofErr w:type="spellEnd"/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 xml:space="preserve"> – angol nyelvű kurzus (Dr. Török Szabolcs János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898F" w14:textId="273A9753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92D" w14:textId="308B685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7F0E5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A99F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595BC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F0795" w14:textId="3B16A1D4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0022AB" w:rsidRPr="00DF0AE3" w14:paraId="6152B660" w14:textId="77777777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C024" w14:textId="3B738987" w:rsidR="000022AB" w:rsidRPr="007C2A75" w:rsidRDefault="007C2A75" w:rsidP="000022AB">
            <w:pPr>
              <w:jc w:val="center"/>
              <w:rPr>
                <w:b/>
                <w:sz w:val="20"/>
                <w:highlight w:val="cyan"/>
              </w:rPr>
            </w:pPr>
            <w:r w:rsidRPr="007C2A75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2414" w14:textId="7D0CB39F" w:rsidR="000022AB" w:rsidRPr="007C2A75" w:rsidRDefault="003B3D84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  <w:szCs w:val="24"/>
                <w:highlight w:val="cyan"/>
              </w:rPr>
            </w:pPr>
            <w:r w:rsidRPr="003B3D84">
              <w:rPr>
                <w:rFonts w:ascii="Garamond" w:hAnsi="Garamond" w:cs="Arial"/>
                <w:bCs/>
                <w:sz w:val="20"/>
                <w:szCs w:val="24"/>
                <w:highlight w:val="cyan"/>
              </w:rPr>
              <w:t xml:space="preserve">MI az egészség- és társadalomtudományi kutatásokban </w:t>
            </w:r>
            <w:r w:rsidR="007C2A75" w:rsidRPr="003B3D84">
              <w:rPr>
                <w:rFonts w:ascii="Garamond" w:hAnsi="Garamond" w:cs="Arial"/>
                <w:bCs/>
                <w:sz w:val="20"/>
                <w:szCs w:val="24"/>
                <w:highlight w:val="cyan"/>
              </w:rPr>
              <w:t>(Dr. Joó Tamás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10EE5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55C4E" w14:textId="77777777" w:rsidR="000022AB" w:rsidRPr="0035045F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2F293" w14:textId="3A3212BE" w:rsidR="000022AB" w:rsidRPr="00DF0AE3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0F43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349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E891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73097102" w14:textId="77777777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C0FE" w14:textId="0DF2BCB4" w:rsidR="000022AB" w:rsidRPr="00DD2690" w:rsidRDefault="007C2A75" w:rsidP="000022AB">
            <w:pPr>
              <w:jc w:val="center"/>
              <w:rPr>
                <w:b/>
                <w:sz w:val="20"/>
                <w:highlight w:val="cyan"/>
              </w:rPr>
            </w:pPr>
            <w:r w:rsidRPr="00DD2690">
              <w:rPr>
                <w:b/>
                <w:sz w:val="20"/>
                <w:highlight w:val="cyan"/>
              </w:rPr>
              <w:t>ÚJ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AAD8F" w14:textId="0B0CEA66" w:rsidR="000022AB" w:rsidRPr="00DD2690" w:rsidRDefault="00DD2690" w:rsidP="000022AB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  <w:szCs w:val="24"/>
                <w:highlight w:val="cyan"/>
              </w:rPr>
            </w:pPr>
            <w:r w:rsidRPr="00DD2690">
              <w:rPr>
                <w:rFonts w:ascii="Garamond" w:hAnsi="Garamond" w:cs="Arial"/>
                <w:bCs/>
                <w:sz w:val="20"/>
                <w:szCs w:val="24"/>
                <w:highlight w:val="cyan"/>
              </w:rPr>
              <w:t>Lakosság, profit és egészség: kereskedelmi és ipari szereplők hatása az életmódra és az egészségre</w:t>
            </w:r>
            <w:r w:rsidRPr="00DD2690">
              <w:rPr>
                <w:rFonts w:ascii="Garamond" w:hAnsi="Garamond" w:cs="Arial"/>
                <w:bCs/>
                <w:sz w:val="20"/>
                <w:szCs w:val="24"/>
                <w:highlight w:val="cyan"/>
              </w:rPr>
              <w:t xml:space="preserve"> </w:t>
            </w:r>
            <w:r w:rsidR="007C2A75" w:rsidRPr="00DD2690">
              <w:rPr>
                <w:rFonts w:ascii="Garamond" w:hAnsi="Garamond" w:cs="Arial"/>
                <w:bCs/>
                <w:sz w:val="20"/>
                <w:szCs w:val="24"/>
                <w:highlight w:val="cyan"/>
              </w:rPr>
              <w:t>(Dr. Pénzes Melind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12642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58D9D" w14:textId="77777777" w:rsidR="000022AB" w:rsidRPr="0035045F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9F7E" w14:textId="2E05D42C" w:rsidR="000022AB" w:rsidRPr="00DF0AE3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18E58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EC3A1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9C21" w14:textId="77777777" w:rsidR="000022AB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0022AB" w:rsidRPr="00DF0AE3" w14:paraId="31B30502" w14:textId="29C2D60B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EF4D7" w14:textId="77777777" w:rsidR="000022AB" w:rsidRPr="0035045F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D809" w14:textId="77777777" w:rsidR="000022AB" w:rsidRPr="0035045F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b/>
                <w:bCs/>
                <w:szCs w:val="24"/>
              </w:rPr>
            </w:pPr>
            <w:r w:rsidRPr="0035045F">
              <w:rPr>
                <w:rFonts w:ascii="Garamond" w:hAnsi="Garamond" w:cs="Arial"/>
                <w:b/>
                <w:bCs/>
                <w:szCs w:val="24"/>
              </w:rPr>
              <w:t>Felzárkóztató kurzusok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C05F4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470C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72DE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3EAB2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1E27B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2197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7C2A75" w:rsidRPr="00DF0AE3" w14:paraId="2192CF9D" w14:textId="5E075D2B" w:rsidTr="00C779D1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3FC70" w14:textId="5A6BF700" w:rsidR="007C2A75" w:rsidRPr="0035045F" w:rsidRDefault="007C2A75" w:rsidP="007C2A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3-F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881EF1" w14:textId="793A0066" w:rsidR="007C2A75" w:rsidRPr="0035045F" w:rsidRDefault="007C2A75" w:rsidP="007C2A7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Pszichológia (</w:t>
            </w:r>
            <w:r w:rsidRPr="007C2A75">
              <w:rPr>
                <w:rFonts w:ascii="Garamond" w:hAnsi="Garamond" w:cs="Arial"/>
                <w:sz w:val="20"/>
                <w:highlight w:val="cyan"/>
              </w:rPr>
              <w:t>Dr. Papp Zsuzsanna</w:t>
            </w:r>
            <w:r w:rsidRPr="0035045F">
              <w:rPr>
                <w:rFonts w:ascii="Garamond" w:hAnsi="Garamond" w:cs="Arial"/>
                <w:sz w:val="20"/>
              </w:rPr>
              <w:t>)</w:t>
            </w:r>
            <w:r w:rsidRPr="0035045F"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9DB69D" w14:textId="77777777" w:rsidR="007C2A75" w:rsidRPr="0035045F" w:rsidRDefault="007C2A75" w:rsidP="007C2A75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71B6D6" w14:textId="6F2E9B7B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800A8D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D7F0EF" w14:textId="4A793312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6BDCA9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8E271E" w14:textId="0808A947" w:rsidR="007C2A75" w:rsidRPr="007C2A75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C2A75">
              <w:t>O</w:t>
            </w:r>
          </w:p>
        </w:tc>
      </w:tr>
      <w:tr w:rsidR="007C2A75" w:rsidRPr="00DF0AE3" w14:paraId="180177E1" w14:textId="777F8455" w:rsidTr="00C779D1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33868A" w14:textId="26EBFD3E" w:rsidR="007C2A75" w:rsidRPr="0035045F" w:rsidRDefault="007C2A75" w:rsidP="007C2A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4-F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BD2112" w14:textId="38434B44" w:rsidR="007C2A75" w:rsidRPr="0035045F" w:rsidRDefault="007C2A75" w:rsidP="007C2A7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bCs/>
                <w:sz w:val="20"/>
              </w:rPr>
              <w:t>Az ad</w:t>
            </w:r>
            <w:r w:rsidRPr="0035045F">
              <w:rPr>
                <w:rFonts w:ascii="Garamond" w:hAnsi="Garamond" w:cs="Arial"/>
                <w:sz w:val="20"/>
              </w:rPr>
              <w:t>atelemzés alapjai (Dr. Bóné Veronika</w:t>
            </w:r>
            <w:r w:rsidRPr="0035045F">
              <w:rPr>
                <w:rFonts w:ascii="Garamond" w:hAnsi="Garamond" w:cs="Arial"/>
                <w:bCs/>
                <w:sz w:val="20"/>
              </w:rPr>
              <w:t xml:space="preserve">)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465AE2" w14:textId="77777777" w:rsidR="007C2A75" w:rsidRPr="0035045F" w:rsidRDefault="007C2A75" w:rsidP="007C2A75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2D7484" w14:textId="6A0FC1A1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DBC618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075842" w14:textId="26A90E0F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F2502F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04BA4B" w14:textId="4F52B347" w:rsidR="007C2A75" w:rsidRPr="007C2A75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C2A75">
              <w:t>O</w:t>
            </w:r>
          </w:p>
        </w:tc>
      </w:tr>
      <w:tr w:rsidR="007C2A75" w:rsidRPr="00DF0AE3" w14:paraId="2214FB30" w14:textId="3A6BD48B" w:rsidTr="00C779D1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60AB3D" w14:textId="73B7DEBE" w:rsidR="007C2A75" w:rsidRPr="0035045F" w:rsidRDefault="007C2A75" w:rsidP="007C2A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335-F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95F4FE" w14:textId="08AB352A" w:rsidR="007C2A75" w:rsidRPr="0035045F" w:rsidRDefault="007C2A75" w:rsidP="007C2A7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Társadalmi jelenségek vizsgálata (Dr. Albert Fruzsina</w:t>
            </w:r>
            <w:r w:rsidRPr="0035045F">
              <w:rPr>
                <w:rFonts w:ascii="Garamond" w:hAnsi="Garamond" w:cs="Arial"/>
                <w:bCs/>
                <w:sz w:val="20"/>
              </w:rPr>
              <w:t>)</w:t>
            </w:r>
            <w:r w:rsidRPr="0035045F"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397044" w14:textId="77777777" w:rsidR="007C2A75" w:rsidRPr="0035045F" w:rsidRDefault="007C2A75" w:rsidP="007C2A75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F85FD4" w14:textId="798438BE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80F161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8EF55C" w14:textId="3E8D2B18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87B53C" w14:textId="77777777" w:rsidR="007C2A75" w:rsidRPr="00DF0AE3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5C5B7BB" w14:textId="32B48442" w:rsidR="007C2A75" w:rsidRPr="007C2A75" w:rsidRDefault="007C2A75" w:rsidP="007C2A7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C2A75">
              <w:t>O</w:t>
            </w:r>
          </w:p>
        </w:tc>
      </w:tr>
      <w:tr w:rsidR="000022AB" w:rsidRPr="00DF0AE3" w14:paraId="70397260" w14:textId="1D26559B" w:rsidTr="008A7298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F524DA" w14:textId="77777777" w:rsidR="000022AB" w:rsidRPr="0035045F" w:rsidRDefault="000022AB" w:rsidP="000022AB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36C73" w14:textId="77777777" w:rsidR="000022AB" w:rsidRPr="0035045F" w:rsidRDefault="000022AB" w:rsidP="000022AB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ÖSSZESEN (</w:t>
            </w:r>
            <w:proofErr w:type="spellStart"/>
            <w:r w:rsidRPr="0035045F">
              <w:rPr>
                <w:rFonts w:ascii="Garamond" w:hAnsi="Garamond" w:cs="Arial"/>
                <w:sz w:val="20"/>
              </w:rPr>
              <w:t>félévente</w:t>
            </w:r>
            <w:proofErr w:type="spellEnd"/>
            <w:r w:rsidRPr="0035045F">
              <w:rPr>
                <w:rFonts w:ascii="Garamond" w:hAnsi="Garamond" w:cs="Arial"/>
                <w:sz w:val="20"/>
              </w:rPr>
              <w:t xml:space="preserve"> meghirdetett kredit / óraszám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23D13" w14:textId="77777777" w:rsidR="000022AB" w:rsidRPr="0035045F" w:rsidRDefault="000022AB" w:rsidP="000022AB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81C982" w14:textId="244222D1" w:rsidR="000022AB" w:rsidRPr="0035045F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E1C5D0F" w14:textId="2D36D387" w:rsidR="000022AB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 xml:space="preserve">/3 X </w:t>
            </w:r>
            <w:r w:rsidR="000022AB">
              <w:rPr>
                <w:rFonts w:ascii="Garamond" w:hAnsi="Garamond" w:cs="Arial"/>
                <w:sz w:val="20"/>
              </w:rPr>
              <w:t>O</w:t>
            </w:r>
            <w:r w:rsidR="000022AB" w:rsidRPr="0035045F">
              <w:rPr>
                <w:rFonts w:ascii="Garamond" w:hAnsi="Garamond" w:cs="Arial"/>
                <w:sz w:val="20"/>
              </w:rPr>
              <w:t>/</w:t>
            </w:r>
          </w:p>
          <w:p w14:paraId="512B0AAD" w14:textId="77777777" w:rsidR="000022AB" w:rsidRPr="0035045F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7B455CFF" w14:textId="2402390C" w:rsidR="000022AB" w:rsidRPr="0035045F" w:rsidRDefault="000E14D9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</w:t>
            </w:r>
            <w:r>
              <w:rPr>
                <w:rFonts w:ascii="Garamond" w:hAnsi="Garamond" w:cs="Arial"/>
                <w:sz w:val="20"/>
              </w:rPr>
              <w:t>K+KV</w:t>
            </w:r>
          </w:p>
          <w:p w14:paraId="16A64892" w14:textId="04535642" w:rsidR="000022AB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45</w:t>
            </w:r>
            <w:r w:rsidR="000022AB"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 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E6A725" w14:textId="62FA389D" w:rsidR="000022AB" w:rsidRDefault="007C2A75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8</w:t>
            </w:r>
            <w:r w:rsidR="000022AB" w:rsidRPr="00DF0AE3">
              <w:rPr>
                <w:rFonts w:ascii="Garamond" w:hAnsi="Garamond" w:cs="Arial"/>
                <w:sz w:val="20"/>
              </w:rPr>
              <w:t xml:space="preserve"> kredit</w:t>
            </w:r>
          </w:p>
          <w:p w14:paraId="71A72C9A" w14:textId="77777777" w:rsidR="000022AB" w:rsidRPr="00DF0AE3" w:rsidRDefault="000022AB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043AC1FD" w14:textId="0C20CDBD" w:rsidR="000022AB" w:rsidRDefault="000E14D9" w:rsidP="000022AB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20 óra: K+KV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702959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</w:t>
            </w:r>
            <w:r w:rsidRPr="0035045F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3EF23C8" w14:textId="77777777" w:rsidR="000E14D9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3 X O</w:t>
            </w:r>
            <w:r w:rsidRPr="0035045F">
              <w:rPr>
                <w:rFonts w:ascii="Garamond" w:hAnsi="Garamond" w:cs="Arial"/>
                <w:sz w:val="20"/>
              </w:rPr>
              <w:t>/</w:t>
            </w:r>
          </w:p>
          <w:p w14:paraId="683C916F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76A45119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</w:t>
            </w:r>
            <w:r w:rsidRPr="0035045F">
              <w:rPr>
                <w:rFonts w:ascii="Garamond" w:hAnsi="Garamond" w:cs="Arial"/>
                <w:sz w:val="20"/>
              </w:rPr>
              <w:t xml:space="preserve"> </w:t>
            </w:r>
            <w:r>
              <w:rPr>
                <w:rFonts w:ascii="Garamond" w:hAnsi="Garamond" w:cs="Arial"/>
                <w:sz w:val="20"/>
              </w:rPr>
              <w:t>K+KV</w:t>
            </w:r>
          </w:p>
          <w:p w14:paraId="019A2C99" w14:textId="18C81D00" w:rsidR="000022AB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45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 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D66F90" w14:textId="77777777" w:rsidR="000E14D9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8</w:t>
            </w:r>
            <w:r w:rsidRPr="00DF0AE3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B82A6A0" w14:textId="77777777" w:rsidR="000E14D9" w:rsidRPr="00DF0AE3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14F80B2D" w14:textId="0E3F34A0" w:rsidR="000022AB" w:rsidRPr="00DF0AE3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20 óra: K+KV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0EB55E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</w:t>
            </w:r>
            <w:r w:rsidRPr="0035045F">
              <w:rPr>
                <w:rFonts w:ascii="Garamond" w:hAnsi="Garamond" w:cs="Arial"/>
                <w:sz w:val="20"/>
              </w:rPr>
              <w:t xml:space="preserve"> kredit</w:t>
            </w:r>
          </w:p>
          <w:p w14:paraId="6E50A18D" w14:textId="77777777" w:rsidR="000E14D9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3 X O</w:t>
            </w:r>
            <w:r w:rsidRPr="0035045F">
              <w:rPr>
                <w:rFonts w:ascii="Garamond" w:hAnsi="Garamond" w:cs="Arial"/>
                <w:sz w:val="20"/>
              </w:rPr>
              <w:t>/</w:t>
            </w:r>
          </w:p>
          <w:p w14:paraId="2652863A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46F4170B" w14:textId="77777777" w:rsidR="000E14D9" w:rsidRPr="0035045F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</w:t>
            </w:r>
            <w:r w:rsidRPr="0035045F">
              <w:rPr>
                <w:rFonts w:ascii="Garamond" w:hAnsi="Garamond" w:cs="Arial"/>
                <w:sz w:val="20"/>
              </w:rPr>
              <w:t xml:space="preserve"> </w:t>
            </w:r>
            <w:r>
              <w:rPr>
                <w:rFonts w:ascii="Garamond" w:hAnsi="Garamond" w:cs="Arial"/>
                <w:sz w:val="20"/>
              </w:rPr>
              <w:t>K+KV</w:t>
            </w:r>
          </w:p>
          <w:p w14:paraId="62AED886" w14:textId="1D24CEC6" w:rsidR="000022AB" w:rsidRDefault="000E14D9" w:rsidP="000E14D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45</w:t>
            </w:r>
            <w:r w:rsidRPr="0035045F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>: O</w:t>
            </w:r>
          </w:p>
        </w:tc>
      </w:tr>
    </w:tbl>
    <w:p w14:paraId="66E5AFA1" w14:textId="77777777" w:rsidR="0063622A" w:rsidRPr="00DF0AE3" w:rsidRDefault="0063622A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148F9CEA" w14:textId="77777777" w:rsidR="00B3765C" w:rsidRPr="00DF0AE3" w:rsidRDefault="00B3765C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Megjegyzés: X = 1 kredites</w:t>
      </w:r>
      <w:r w:rsidR="009B5576" w:rsidRPr="00DF0AE3">
        <w:rPr>
          <w:rFonts w:ascii="Garamond" w:hAnsi="Garamond" w:cs="Arial"/>
          <w:sz w:val="20"/>
        </w:rPr>
        <w:t xml:space="preserve"> / 15 órás</w:t>
      </w:r>
      <w:r w:rsidRPr="00DF0AE3">
        <w:rPr>
          <w:rFonts w:ascii="Garamond" w:hAnsi="Garamond" w:cs="Arial"/>
          <w:sz w:val="20"/>
        </w:rPr>
        <w:t xml:space="preserve"> kurzus meghirdetése, XX = 2 kredites</w:t>
      </w:r>
      <w:r w:rsidR="009B5576" w:rsidRPr="00DF0AE3">
        <w:rPr>
          <w:rFonts w:ascii="Garamond" w:hAnsi="Garamond" w:cs="Arial"/>
          <w:sz w:val="20"/>
        </w:rPr>
        <w:t xml:space="preserve"> / 30 órás</w:t>
      </w:r>
      <w:r w:rsidRPr="00DF0AE3">
        <w:rPr>
          <w:rFonts w:ascii="Garamond" w:hAnsi="Garamond" w:cs="Arial"/>
          <w:sz w:val="20"/>
        </w:rPr>
        <w:t xml:space="preserve"> kurzus meghirdetése</w:t>
      </w:r>
      <w:r w:rsidR="0063622A" w:rsidRPr="00DF0AE3">
        <w:rPr>
          <w:rFonts w:ascii="Garamond" w:hAnsi="Garamond" w:cs="Arial"/>
          <w:sz w:val="20"/>
        </w:rPr>
        <w:t>, O=</w:t>
      </w:r>
      <w:r w:rsidR="009B5576" w:rsidRPr="00DF0AE3">
        <w:rPr>
          <w:rFonts w:ascii="Garamond" w:hAnsi="Garamond" w:cs="Arial"/>
          <w:sz w:val="20"/>
        </w:rPr>
        <w:t xml:space="preserve">15 órás </w:t>
      </w:r>
      <w:r w:rsidR="0063622A" w:rsidRPr="00DF0AE3">
        <w:rPr>
          <w:rFonts w:ascii="Garamond" w:hAnsi="Garamond" w:cs="Arial"/>
          <w:sz w:val="20"/>
        </w:rPr>
        <w:t>kredit nélküli felzárkóztató kurzus</w:t>
      </w:r>
    </w:p>
    <w:p w14:paraId="64838649" w14:textId="77777777" w:rsidR="00445216" w:rsidRPr="00DF0AE3" w:rsidRDefault="00445216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24C39116" w14:textId="2B53F601" w:rsidR="0003631F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Kötelezően elvégzendő: 16 kredit, amiből 8 kötelező</w:t>
      </w:r>
      <w:r w:rsidR="0035045F">
        <w:rPr>
          <w:rFonts w:ascii="Garamond" w:hAnsi="Garamond" w:cs="Arial"/>
          <w:sz w:val="20"/>
        </w:rPr>
        <w:t xml:space="preserve"> (K)</w:t>
      </w:r>
      <w:r w:rsidRPr="00DF0AE3">
        <w:rPr>
          <w:rFonts w:ascii="Garamond" w:hAnsi="Garamond" w:cs="Arial"/>
          <w:sz w:val="20"/>
        </w:rPr>
        <w:t>, 8 pedig kötelezően választandó</w:t>
      </w:r>
      <w:r w:rsidR="0035045F">
        <w:rPr>
          <w:rFonts w:ascii="Garamond" w:hAnsi="Garamond" w:cs="Arial"/>
          <w:sz w:val="20"/>
        </w:rPr>
        <w:t xml:space="preserve"> (KV)</w:t>
      </w:r>
    </w:p>
    <w:p w14:paraId="63613BB9" w14:textId="6BBA6835" w:rsidR="0035045F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 xml:space="preserve">A kötelezően választható </w:t>
      </w:r>
      <w:r w:rsidR="00B27895">
        <w:rPr>
          <w:rFonts w:ascii="Garamond" w:hAnsi="Garamond" w:cs="Arial"/>
          <w:sz w:val="20"/>
        </w:rPr>
        <w:t xml:space="preserve">(KV) </w:t>
      </w:r>
      <w:r>
        <w:rPr>
          <w:rFonts w:ascii="Garamond" w:hAnsi="Garamond" w:cs="Arial"/>
          <w:sz w:val="20"/>
        </w:rPr>
        <w:t>krediteket az egyetemi Kurzusadatbázisban található</w:t>
      </w:r>
      <w:r w:rsidR="00B27895">
        <w:rPr>
          <w:rFonts w:ascii="Garamond" w:hAnsi="Garamond" w:cs="Arial"/>
          <w:sz w:val="20"/>
        </w:rPr>
        <w:t>,</w:t>
      </w:r>
      <w:r>
        <w:rPr>
          <w:rFonts w:ascii="Garamond" w:hAnsi="Garamond" w:cs="Arial"/>
          <w:sz w:val="20"/>
        </w:rPr>
        <w:t xml:space="preserve"> más programok által meghirdetett kurzusokkal is lehet teljesíteni.</w:t>
      </w:r>
    </w:p>
    <w:p w14:paraId="1B19C01A" w14:textId="77777777" w:rsidR="0035045F" w:rsidRPr="00DF0AE3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7DA1C86A" w14:textId="45EB576C" w:rsidR="00445216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Emellett</w:t>
      </w:r>
      <w:r w:rsidR="00445216" w:rsidRPr="00DF0AE3">
        <w:rPr>
          <w:rFonts w:ascii="Garamond" w:hAnsi="Garamond" w:cs="Arial"/>
          <w:sz w:val="20"/>
        </w:rPr>
        <w:t xml:space="preserve"> még kötelező: </w:t>
      </w:r>
      <w:proofErr w:type="spellStart"/>
      <w:r w:rsidR="0081736C" w:rsidRPr="00DF0AE3">
        <w:rPr>
          <w:rFonts w:ascii="Garamond" w:hAnsi="Garamond" w:cs="Arial"/>
          <w:sz w:val="20"/>
        </w:rPr>
        <w:t>fél</w:t>
      </w:r>
      <w:r w:rsidR="00445216" w:rsidRPr="00DF0AE3">
        <w:rPr>
          <w:rFonts w:ascii="Garamond" w:hAnsi="Garamond" w:cs="Arial"/>
          <w:sz w:val="20"/>
        </w:rPr>
        <w:t>évente</w:t>
      </w:r>
      <w:proofErr w:type="spellEnd"/>
      <w:r w:rsidR="00445216" w:rsidRPr="00DF0AE3">
        <w:rPr>
          <w:rFonts w:ascii="Garamond" w:hAnsi="Garamond" w:cs="Arial"/>
          <w:sz w:val="20"/>
        </w:rPr>
        <w:t xml:space="preserve"> két Doktori </w:t>
      </w:r>
      <w:r w:rsidR="006A6534" w:rsidRPr="00DF0AE3">
        <w:rPr>
          <w:rFonts w:ascii="Garamond" w:hAnsi="Garamond" w:cs="Arial"/>
          <w:sz w:val="20"/>
        </w:rPr>
        <w:t>Műhelyen (15 óra) és a Doktori T</w:t>
      </w:r>
      <w:r w:rsidR="00445216" w:rsidRPr="00DF0AE3">
        <w:rPr>
          <w:rFonts w:ascii="Garamond" w:hAnsi="Garamond" w:cs="Arial"/>
          <w:sz w:val="20"/>
        </w:rPr>
        <w:t>udományos Napokon való részvétel</w:t>
      </w:r>
      <w:r w:rsidR="0035045F">
        <w:rPr>
          <w:rFonts w:ascii="Garamond" w:hAnsi="Garamond" w:cs="Arial"/>
          <w:sz w:val="20"/>
        </w:rPr>
        <w:t>.</w:t>
      </w:r>
    </w:p>
    <w:p w14:paraId="52D7545B" w14:textId="0B7A09CA" w:rsidR="0035045F" w:rsidRPr="00DF0AE3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 xml:space="preserve">A PhD </w:t>
      </w:r>
      <w:r w:rsidR="00B27895">
        <w:rPr>
          <w:rFonts w:ascii="Garamond" w:hAnsi="Garamond" w:cs="Arial"/>
          <w:sz w:val="20"/>
        </w:rPr>
        <w:t xml:space="preserve">Tudományok </w:t>
      </w:r>
      <w:r>
        <w:rPr>
          <w:rFonts w:ascii="Garamond" w:hAnsi="Garamond" w:cs="Arial"/>
          <w:sz w:val="20"/>
        </w:rPr>
        <w:t>napokon való prezentáció 1 kreditet ér, a konferencia anyagából való vizsgatesztekkel még lehet kreditet szerezni.</w:t>
      </w:r>
    </w:p>
    <w:p w14:paraId="42927907" w14:textId="77777777" w:rsidR="00643287" w:rsidRDefault="00643287"/>
    <w:sectPr w:rsidR="00643287" w:rsidSect="00FF2242">
      <w:footerReference w:type="default" r:id="rId7"/>
      <w:pgSz w:w="11906" w:h="16838"/>
      <w:pgMar w:top="567" w:right="794" w:bottom="851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CCD0A7" w14:textId="77777777" w:rsidR="009440A8" w:rsidRDefault="009440A8" w:rsidP="00F5740D">
      <w:r>
        <w:separator/>
      </w:r>
    </w:p>
  </w:endnote>
  <w:endnote w:type="continuationSeparator" w:id="0">
    <w:p w14:paraId="7DD230B7" w14:textId="77777777" w:rsidR="009440A8" w:rsidRDefault="009440A8" w:rsidP="00F57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16996876"/>
      <w:docPartObj>
        <w:docPartGallery w:val="Page Numbers (Bottom of Page)"/>
        <w:docPartUnique/>
      </w:docPartObj>
    </w:sdtPr>
    <w:sdtContent>
      <w:p w14:paraId="40168525" w14:textId="56C2B899" w:rsidR="00F5740D" w:rsidRDefault="00BA27F3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1D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FEB083" w14:textId="77777777" w:rsidR="00F5740D" w:rsidRDefault="00F5740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A0149" w14:textId="77777777" w:rsidR="009440A8" w:rsidRDefault="009440A8" w:rsidP="00F5740D">
      <w:r>
        <w:separator/>
      </w:r>
    </w:p>
  </w:footnote>
  <w:footnote w:type="continuationSeparator" w:id="0">
    <w:p w14:paraId="236BF8CB" w14:textId="77777777" w:rsidR="009440A8" w:rsidRDefault="009440A8" w:rsidP="00F574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bM0M7QwNDM1MbBU0lEKTi0uzszPAykwtKgFABR0qoYtAAAA"/>
  </w:docVars>
  <w:rsids>
    <w:rsidRoot w:val="00B3765C"/>
    <w:rsid w:val="00001B93"/>
    <w:rsid w:val="000022AB"/>
    <w:rsid w:val="0002754E"/>
    <w:rsid w:val="0003631F"/>
    <w:rsid w:val="00044DAA"/>
    <w:rsid w:val="00045DED"/>
    <w:rsid w:val="00054BF4"/>
    <w:rsid w:val="00060288"/>
    <w:rsid w:val="000670D8"/>
    <w:rsid w:val="0008017D"/>
    <w:rsid w:val="000A2EE1"/>
    <w:rsid w:val="000A448A"/>
    <w:rsid w:val="000A5BF0"/>
    <w:rsid w:val="000B16D9"/>
    <w:rsid w:val="000B2058"/>
    <w:rsid w:val="000E14D9"/>
    <w:rsid w:val="001119B5"/>
    <w:rsid w:val="00112476"/>
    <w:rsid w:val="00115E6B"/>
    <w:rsid w:val="00116523"/>
    <w:rsid w:val="00131D78"/>
    <w:rsid w:val="001352EB"/>
    <w:rsid w:val="00151D68"/>
    <w:rsid w:val="00157969"/>
    <w:rsid w:val="00162196"/>
    <w:rsid w:val="00180C17"/>
    <w:rsid w:val="00185680"/>
    <w:rsid w:val="0019092E"/>
    <w:rsid w:val="001A30AD"/>
    <w:rsid w:val="001B0F8E"/>
    <w:rsid w:val="001D04F0"/>
    <w:rsid w:val="00237B19"/>
    <w:rsid w:val="002551A1"/>
    <w:rsid w:val="00267C51"/>
    <w:rsid w:val="00281BF0"/>
    <w:rsid w:val="002869FC"/>
    <w:rsid w:val="002C2CA4"/>
    <w:rsid w:val="002D6DB5"/>
    <w:rsid w:val="003014ED"/>
    <w:rsid w:val="003051EE"/>
    <w:rsid w:val="0032036B"/>
    <w:rsid w:val="00342922"/>
    <w:rsid w:val="0035045F"/>
    <w:rsid w:val="0038002B"/>
    <w:rsid w:val="003B1D0F"/>
    <w:rsid w:val="003B3D84"/>
    <w:rsid w:val="003D3AFA"/>
    <w:rsid w:val="00404BEE"/>
    <w:rsid w:val="00426B50"/>
    <w:rsid w:val="00445216"/>
    <w:rsid w:val="004501F7"/>
    <w:rsid w:val="00450F1D"/>
    <w:rsid w:val="00461C31"/>
    <w:rsid w:val="004949F0"/>
    <w:rsid w:val="004977D9"/>
    <w:rsid w:val="004B4ED8"/>
    <w:rsid w:val="004B4FD3"/>
    <w:rsid w:val="004B69AC"/>
    <w:rsid w:val="004D38F1"/>
    <w:rsid w:val="004D4245"/>
    <w:rsid w:val="004E1F88"/>
    <w:rsid w:val="004E4226"/>
    <w:rsid w:val="004E5570"/>
    <w:rsid w:val="004F7AEA"/>
    <w:rsid w:val="00502FD5"/>
    <w:rsid w:val="005144AD"/>
    <w:rsid w:val="00524415"/>
    <w:rsid w:val="00550FC7"/>
    <w:rsid w:val="00556C85"/>
    <w:rsid w:val="00576CCE"/>
    <w:rsid w:val="005C3B52"/>
    <w:rsid w:val="005D6410"/>
    <w:rsid w:val="006263D8"/>
    <w:rsid w:val="0063622A"/>
    <w:rsid w:val="00643287"/>
    <w:rsid w:val="00676D9E"/>
    <w:rsid w:val="006A6534"/>
    <w:rsid w:val="006B405F"/>
    <w:rsid w:val="006B760F"/>
    <w:rsid w:val="006C40E8"/>
    <w:rsid w:val="006E7D4E"/>
    <w:rsid w:val="006F700A"/>
    <w:rsid w:val="0070049D"/>
    <w:rsid w:val="00753017"/>
    <w:rsid w:val="007A015E"/>
    <w:rsid w:val="007C2A75"/>
    <w:rsid w:val="007E3085"/>
    <w:rsid w:val="007F09F7"/>
    <w:rsid w:val="007F23A2"/>
    <w:rsid w:val="00816244"/>
    <w:rsid w:val="0081723B"/>
    <w:rsid w:val="0081736C"/>
    <w:rsid w:val="00876271"/>
    <w:rsid w:val="00880C8E"/>
    <w:rsid w:val="008A3410"/>
    <w:rsid w:val="008A723E"/>
    <w:rsid w:val="008B33A5"/>
    <w:rsid w:val="008E78C4"/>
    <w:rsid w:val="00904D06"/>
    <w:rsid w:val="00905E46"/>
    <w:rsid w:val="00917E19"/>
    <w:rsid w:val="00925BF9"/>
    <w:rsid w:val="009440A8"/>
    <w:rsid w:val="009609F1"/>
    <w:rsid w:val="0097403B"/>
    <w:rsid w:val="00983A06"/>
    <w:rsid w:val="009916A9"/>
    <w:rsid w:val="009A4BC7"/>
    <w:rsid w:val="009B5576"/>
    <w:rsid w:val="009C29C2"/>
    <w:rsid w:val="009C65F5"/>
    <w:rsid w:val="009E6A92"/>
    <w:rsid w:val="00A05CF5"/>
    <w:rsid w:val="00A07DCD"/>
    <w:rsid w:val="00A552D9"/>
    <w:rsid w:val="00A60968"/>
    <w:rsid w:val="00A96CEA"/>
    <w:rsid w:val="00AB40DC"/>
    <w:rsid w:val="00AC2C4D"/>
    <w:rsid w:val="00AC4359"/>
    <w:rsid w:val="00AE6508"/>
    <w:rsid w:val="00B06D72"/>
    <w:rsid w:val="00B07CA5"/>
    <w:rsid w:val="00B27895"/>
    <w:rsid w:val="00B34EC8"/>
    <w:rsid w:val="00B36A0B"/>
    <w:rsid w:val="00B3765C"/>
    <w:rsid w:val="00B400C7"/>
    <w:rsid w:val="00B42F80"/>
    <w:rsid w:val="00B44125"/>
    <w:rsid w:val="00B70874"/>
    <w:rsid w:val="00B70C30"/>
    <w:rsid w:val="00B73A72"/>
    <w:rsid w:val="00B74279"/>
    <w:rsid w:val="00BA27F3"/>
    <w:rsid w:val="00BD6D00"/>
    <w:rsid w:val="00C0101A"/>
    <w:rsid w:val="00C8516E"/>
    <w:rsid w:val="00C93A70"/>
    <w:rsid w:val="00CE00DE"/>
    <w:rsid w:val="00D11BAD"/>
    <w:rsid w:val="00D66631"/>
    <w:rsid w:val="00D7012A"/>
    <w:rsid w:val="00DB0288"/>
    <w:rsid w:val="00DB132D"/>
    <w:rsid w:val="00DD2690"/>
    <w:rsid w:val="00DF0AE3"/>
    <w:rsid w:val="00DF7107"/>
    <w:rsid w:val="00E02472"/>
    <w:rsid w:val="00E24FF2"/>
    <w:rsid w:val="00E336AC"/>
    <w:rsid w:val="00E44886"/>
    <w:rsid w:val="00E53DD4"/>
    <w:rsid w:val="00E56992"/>
    <w:rsid w:val="00E67B3D"/>
    <w:rsid w:val="00E73251"/>
    <w:rsid w:val="00E80ED0"/>
    <w:rsid w:val="00EA2473"/>
    <w:rsid w:val="00EA5F3F"/>
    <w:rsid w:val="00EB0D5D"/>
    <w:rsid w:val="00EC4CA6"/>
    <w:rsid w:val="00EF0E2A"/>
    <w:rsid w:val="00EF16A2"/>
    <w:rsid w:val="00F11515"/>
    <w:rsid w:val="00F379A3"/>
    <w:rsid w:val="00F42B06"/>
    <w:rsid w:val="00F5740D"/>
    <w:rsid w:val="00F6272B"/>
    <w:rsid w:val="00FC524F"/>
    <w:rsid w:val="00FD201A"/>
    <w:rsid w:val="00FE7F7C"/>
    <w:rsid w:val="00FF2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43D5023"/>
  <w15:docId w15:val="{F659F145-575E-4593-B243-C69ECE42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765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link w:val="CmChar"/>
    <w:qFormat/>
    <w:rsid w:val="00B3765C"/>
    <w:pPr>
      <w:ind w:right="-709"/>
      <w:jc w:val="center"/>
    </w:pPr>
    <w:rPr>
      <w:b/>
      <w:i/>
      <w:sz w:val="20"/>
    </w:rPr>
  </w:style>
  <w:style w:type="character" w:customStyle="1" w:styleId="CmChar">
    <w:name w:val="Cím Char"/>
    <w:basedOn w:val="Bekezdsalapbettpusa"/>
    <w:link w:val="Cm"/>
    <w:rsid w:val="00B3765C"/>
    <w:rPr>
      <w:rFonts w:ascii="Times New Roman" w:eastAsia="Times New Roman" w:hAnsi="Times New Roman" w:cs="Times New Roman"/>
      <w:b/>
      <w:i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F710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F7107"/>
    <w:rPr>
      <w:rFonts w:ascii="Segoe UI" w:eastAsia="Times New Roman" w:hAnsi="Segoe UI" w:cs="Segoe UI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semiHidden/>
    <w:unhideWhenUsed/>
    <w:rsid w:val="00F5740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iPriority w:val="99"/>
    <w:unhideWhenUsed/>
    <w:rsid w:val="00F5740D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6D20C-A198-4C1B-8828-E6CD62427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70</Words>
  <Characters>2765</Characters>
  <Application>Microsoft Office Word</Application>
  <DocSecurity>0</DocSecurity>
  <Lines>345</Lines>
  <Paragraphs>17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talAdmin</dc:creator>
  <cp:lastModifiedBy>Ildikó Danis</cp:lastModifiedBy>
  <cp:revision>9</cp:revision>
  <cp:lastPrinted>2018-05-17T08:25:00Z</cp:lastPrinted>
  <dcterms:created xsi:type="dcterms:W3CDTF">2024-11-16T14:19:00Z</dcterms:created>
  <dcterms:modified xsi:type="dcterms:W3CDTF">2025-04-1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9a4eea546c646a2ee5875b6c710503a989639a3c6fd1d4d714ba33dbfa3e6a</vt:lpwstr>
  </property>
</Properties>
</file>